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29C67" w14:textId="46F0A1B0" w:rsidR="00C76474" w:rsidRPr="00252535" w:rsidRDefault="00C76474" w:rsidP="009F4E2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2535">
        <w:rPr>
          <w:rFonts w:ascii="Times New Roman" w:hAnsi="Times New Roman" w:cs="Times New Roman"/>
          <w:b/>
          <w:sz w:val="24"/>
          <w:szCs w:val="24"/>
        </w:rPr>
        <w:t>Ninia</w:t>
      </w:r>
      <w:r w:rsidR="00252535">
        <w:rPr>
          <w:rFonts w:ascii="Times New Roman" w:hAnsi="Times New Roman" w:cs="Times New Roman"/>
          <w:b/>
          <w:sz w:val="24"/>
          <w:szCs w:val="24"/>
        </w:rPr>
        <w:t xml:space="preserve"> F</w:t>
      </w:r>
      <w:r w:rsidRPr="00252535">
        <w:rPr>
          <w:rFonts w:ascii="Times New Roman" w:hAnsi="Times New Roman" w:cs="Times New Roman"/>
          <w:b/>
          <w:sz w:val="24"/>
          <w:szCs w:val="24"/>
        </w:rPr>
        <w:t xml:space="preserve"> Reza</w:t>
      </w:r>
    </w:p>
    <w:p w14:paraId="4F26F974" w14:textId="557CFD3A" w:rsidR="00C76474" w:rsidRPr="00D44AEF" w:rsidRDefault="001B23F1" w:rsidP="009F4E2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4B Collins Street, Chadstone 3148, </w:t>
      </w:r>
      <w:r w:rsidR="009960EB" w:rsidRPr="00D44AEF">
        <w:rPr>
          <w:rFonts w:ascii="Times New Roman" w:hAnsi="Times New Roman" w:cs="Times New Roman"/>
          <w:color w:val="333333"/>
          <w:sz w:val="24"/>
          <w:szCs w:val="24"/>
          <w:lang w:val="en-US"/>
        </w:rPr>
        <w:t>VIC</w:t>
      </w:r>
    </w:p>
    <w:p w14:paraId="6647C337" w14:textId="6A18F629" w:rsidR="00AB620D" w:rsidRDefault="002C3806" w:rsidP="009F4E2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44AEF">
        <w:rPr>
          <w:rFonts w:ascii="Times New Roman" w:hAnsi="Times New Roman" w:cs="Times New Roman"/>
          <w:sz w:val="24"/>
          <w:szCs w:val="24"/>
        </w:rPr>
        <w:t>0416958153</w:t>
      </w:r>
    </w:p>
    <w:p w14:paraId="7BC83D4C" w14:textId="1A3CF66A" w:rsidR="00085932" w:rsidRDefault="00000000" w:rsidP="00F7269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="00085932" w:rsidRPr="004771D3">
          <w:rPr>
            <w:rStyle w:val="Hyperlink"/>
            <w:rFonts w:ascii="Times New Roman" w:hAnsi="Times New Roman" w:cs="Times New Roman"/>
            <w:sz w:val="24"/>
            <w:szCs w:val="24"/>
          </w:rPr>
          <w:t>ninia_80@yahoo.com</w:t>
        </w:r>
      </w:hyperlink>
    </w:p>
    <w:p w14:paraId="2FC5EF6A" w14:textId="577E841B" w:rsidR="00085932" w:rsidRDefault="00085932" w:rsidP="00F7269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B9EEE68" w14:textId="0B2CC328" w:rsidR="00085932" w:rsidRDefault="00085932" w:rsidP="00F7269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F4791EC" w14:textId="201144B9" w:rsidR="00085932" w:rsidRDefault="00085932" w:rsidP="00F7269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085932">
        <w:rPr>
          <w:rFonts w:ascii="Times New Roman" w:hAnsi="Times New Roman" w:cs="Times New Roman"/>
          <w:b/>
          <w:bCs/>
          <w:sz w:val="24"/>
          <w:szCs w:val="24"/>
        </w:rPr>
        <w:t>Admission date</w:t>
      </w:r>
      <w:r>
        <w:rPr>
          <w:rFonts w:ascii="Times New Roman" w:hAnsi="Times New Roman" w:cs="Times New Roman"/>
          <w:sz w:val="24"/>
          <w:szCs w:val="24"/>
        </w:rPr>
        <w:t>: February 2019, NSW Supreme Court</w:t>
      </w:r>
    </w:p>
    <w:p w14:paraId="51862F5E" w14:textId="0FED9EA5" w:rsidR="00085932" w:rsidRPr="00085932" w:rsidRDefault="00085932" w:rsidP="00F7269D">
      <w:pPr>
        <w:spacing w:after="0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085932">
        <w:rPr>
          <w:rFonts w:ascii="Times New Roman" w:hAnsi="Times New Roman" w:cs="Times New Roman"/>
          <w:b/>
          <w:bCs/>
          <w:sz w:val="24"/>
          <w:szCs w:val="24"/>
        </w:rPr>
        <w:t>Prior Admission date</w:t>
      </w:r>
      <w:r w:rsidR="00B67B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108E">
        <w:rPr>
          <w:rFonts w:ascii="Times New Roman" w:hAnsi="Times New Roman" w:cs="Times New Roman"/>
          <w:b/>
          <w:bCs/>
          <w:sz w:val="24"/>
          <w:szCs w:val="24"/>
        </w:rPr>
        <w:t>in England and Wales</w:t>
      </w:r>
      <w:r>
        <w:rPr>
          <w:rFonts w:ascii="Times New Roman" w:hAnsi="Times New Roman" w:cs="Times New Roman"/>
          <w:sz w:val="24"/>
          <w:szCs w:val="24"/>
        </w:rPr>
        <w:t xml:space="preserve">: March 2016, Lincoln’s Inn, London. </w:t>
      </w:r>
    </w:p>
    <w:p w14:paraId="7D1CE8E0" w14:textId="2E3B361E" w:rsidR="00F7269D" w:rsidRDefault="00F7269D" w:rsidP="00F7269D">
      <w:pPr>
        <w:spacing w:after="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3097E50E" w14:textId="77777777" w:rsidR="00F7269D" w:rsidRPr="00D44AEF" w:rsidRDefault="00F7269D" w:rsidP="00F7269D">
      <w:pPr>
        <w:spacing w:after="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426D42F5" w14:textId="2528B159" w:rsidR="003B54B6" w:rsidRPr="00D44AEF" w:rsidRDefault="003B54B6" w:rsidP="00DC6800">
      <w:p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D44AEF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>Career Objectives:</w:t>
      </w:r>
    </w:p>
    <w:p w14:paraId="4E576710" w14:textId="3FBC1AEB" w:rsidR="003B54B6" w:rsidRPr="00D44AEF" w:rsidRDefault="009960EB" w:rsidP="00DC6800">
      <w:p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D44AE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Looking for </w:t>
      </w:r>
      <w:r w:rsidR="0047154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 </w:t>
      </w:r>
      <w:r w:rsid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lecturer </w:t>
      </w:r>
      <w:r w:rsidR="000A108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position </w:t>
      </w:r>
      <w:r w:rsidR="009D6E5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within</w:t>
      </w:r>
      <w:r w:rsidR="000A108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he faculty of la</w:t>
      </w:r>
      <w:r w:rsidR="009D6E5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w in </w:t>
      </w:r>
      <w:r w:rsidR="007945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</w:t>
      </w:r>
      <w:r w:rsidR="009D6E5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7945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university</w:t>
      </w:r>
      <w:r w:rsidR="009D6E5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  <w:r w:rsidR="00B67BC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1723F3B3" w14:textId="77777777" w:rsidR="003B54B6" w:rsidRPr="00D44AEF" w:rsidRDefault="003B54B6" w:rsidP="00DC6800">
      <w:p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24220193" w14:textId="2B32A2B8" w:rsidR="00C76474" w:rsidRPr="00E23755" w:rsidRDefault="00E23755" w:rsidP="00DC680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23755">
        <w:rPr>
          <w:rFonts w:ascii="Times New Roman" w:hAnsi="Times New Roman" w:cs="Times New Roman"/>
          <w:b/>
          <w:sz w:val="24"/>
          <w:szCs w:val="24"/>
        </w:rPr>
        <w:t>Education and Awards:</w:t>
      </w:r>
    </w:p>
    <w:p w14:paraId="6C984747" w14:textId="025B3072" w:rsidR="009960EB" w:rsidRPr="00D44AEF" w:rsidRDefault="009960EB" w:rsidP="00DC6800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8821058"/>
      <w:r w:rsidRPr="00D44AEF">
        <w:rPr>
          <w:rFonts w:ascii="Times New Roman" w:hAnsi="Times New Roman" w:cs="Times New Roman"/>
          <w:sz w:val="24"/>
          <w:szCs w:val="24"/>
        </w:rPr>
        <w:t xml:space="preserve">2019 </w:t>
      </w:r>
      <w:r w:rsidR="003B54B6" w:rsidRPr="00D44AEF">
        <w:rPr>
          <w:rFonts w:ascii="Times New Roman" w:hAnsi="Times New Roman" w:cs="Times New Roman"/>
          <w:sz w:val="24"/>
          <w:szCs w:val="24"/>
        </w:rPr>
        <w:t xml:space="preserve"> </w:t>
      </w:r>
      <w:r w:rsidRPr="00D44AEF">
        <w:rPr>
          <w:rFonts w:ascii="Times New Roman" w:hAnsi="Times New Roman" w:cs="Times New Roman"/>
          <w:sz w:val="24"/>
          <w:szCs w:val="24"/>
        </w:rPr>
        <w:t xml:space="preserve">  </w:t>
      </w:r>
      <w:r w:rsidR="00C109CA" w:rsidRPr="00D44AEF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915B65">
        <w:rPr>
          <w:rFonts w:ascii="Times New Roman" w:hAnsi="Times New Roman" w:cs="Times New Roman"/>
          <w:sz w:val="24"/>
          <w:szCs w:val="24"/>
        </w:rPr>
        <w:t xml:space="preserve"> </w:t>
      </w:r>
      <w:r w:rsidRPr="00D44AEF">
        <w:rPr>
          <w:rFonts w:ascii="Times New Roman" w:hAnsi="Times New Roman" w:cs="Times New Roman"/>
          <w:sz w:val="24"/>
          <w:szCs w:val="24"/>
        </w:rPr>
        <w:t>Admitted as a solicitor of the Supreme Court of NSW</w:t>
      </w:r>
    </w:p>
    <w:bookmarkEnd w:id="0"/>
    <w:p w14:paraId="15CB354F" w14:textId="0E558850" w:rsidR="003B54B6" w:rsidRPr="00D44AEF" w:rsidRDefault="005D74DE" w:rsidP="00DC6800">
      <w:pPr>
        <w:jc w:val="both"/>
        <w:rPr>
          <w:rFonts w:ascii="Times New Roman" w:hAnsi="Times New Roman" w:cs="Times New Roman"/>
          <w:sz w:val="24"/>
          <w:szCs w:val="24"/>
        </w:rPr>
      </w:pPr>
      <w:r w:rsidRPr="00D44AEF">
        <w:rPr>
          <w:rFonts w:ascii="Times New Roman" w:hAnsi="Times New Roman" w:cs="Times New Roman"/>
          <w:sz w:val="24"/>
          <w:szCs w:val="24"/>
        </w:rPr>
        <w:t xml:space="preserve">2018 </w:t>
      </w:r>
      <w:r w:rsidR="003B54B6" w:rsidRPr="00D44AEF">
        <w:rPr>
          <w:rFonts w:ascii="Times New Roman" w:hAnsi="Times New Roman" w:cs="Times New Roman"/>
          <w:sz w:val="24"/>
          <w:szCs w:val="24"/>
        </w:rPr>
        <w:t xml:space="preserve">to </w:t>
      </w:r>
      <w:r w:rsidR="009960EB" w:rsidRPr="00D44AEF">
        <w:rPr>
          <w:rFonts w:ascii="Times New Roman" w:hAnsi="Times New Roman" w:cs="Times New Roman"/>
          <w:sz w:val="24"/>
          <w:szCs w:val="24"/>
        </w:rPr>
        <w:t>Current</w:t>
      </w:r>
      <w:r w:rsidRPr="00D44AEF">
        <w:rPr>
          <w:rFonts w:ascii="Times New Roman" w:hAnsi="Times New Roman" w:cs="Times New Roman"/>
          <w:sz w:val="24"/>
          <w:szCs w:val="24"/>
        </w:rPr>
        <w:t xml:space="preserve"> </w:t>
      </w:r>
      <w:r w:rsidR="00915B65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C109CA" w:rsidRPr="00D44AEF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Pr="00D44AEF">
        <w:rPr>
          <w:rFonts w:ascii="Times New Roman" w:hAnsi="Times New Roman" w:cs="Times New Roman"/>
          <w:sz w:val="24"/>
          <w:szCs w:val="24"/>
        </w:rPr>
        <w:t xml:space="preserve">PhD </w:t>
      </w:r>
      <w:r w:rsidR="003B54B6" w:rsidRPr="00D44AEF">
        <w:rPr>
          <w:rFonts w:ascii="Times New Roman" w:hAnsi="Times New Roman" w:cs="Times New Roman"/>
          <w:sz w:val="24"/>
          <w:szCs w:val="24"/>
        </w:rPr>
        <w:t>C</w:t>
      </w:r>
      <w:r w:rsidRPr="00D44AEF">
        <w:rPr>
          <w:rFonts w:ascii="Times New Roman" w:hAnsi="Times New Roman" w:cs="Times New Roman"/>
          <w:sz w:val="24"/>
          <w:szCs w:val="24"/>
        </w:rPr>
        <w:t>andidate at Deakin Univers</w:t>
      </w:r>
      <w:r w:rsidR="003B54B6" w:rsidRPr="00D44AEF">
        <w:rPr>
          <w:rFonts w:ascii="Times New Roman" w:hAnsi="Times New Roman" w:cs="Times New Roman"/>
          <w:sz w:val="24"/>
          <w:szCs w:val="24"/>
        </w:rPr>
        <w:t>ity (Corporate Law)</w:t>
      </w:r>
    </w:p>
    <w:p w14:paraId="0BC41DDF" w14:textId="73EC6188" w:rsidR="002C3806" w:rsidRPr="00D44AEF" w:rsidRDefault="002C3806" w:rsidP="00DC6800">
      <w:pPr>
        <w:jc w:val="both"/>
        <w:rPr>
          <w:rFonts w:ascii="Times New Roman" w:hAnsi="Times New Roman" w:cs="Times New Roman"/>
          <w:sz w:val="24"/>
          <w:szCs w:val="24"/>
        </w:rPr>
      </w:pPr>
      <w:r w:rsidRPr="00D44AEF">
        <w:rPr>
          <w:rFonts w:ascii="Times New Roman" w:hAnsi="Times New Roman" w:cs="Times New Roman"/>
          <w:sz w:val="24"/>
          <w:szCs w:val="24"/>
        </w:rPr>
        <w:t xml:space="preserve">2017 </w:t>
      </w:r>
      <w:r w:rsidR="00915B65">
        <w:rPr>
          <w:rFonts w:ascii="Times New Roman" w:hAnsi="Times New Roman" w:cs="Times New Roman"/>
          <w:sz w:val="24"/>
          <w:szCs w:val="24"/>
        </w:rPr>
        <w:t xml:space="preserve">  </w:t>
      </w:r>
      <w:r w:rsidR="00C109CA" w:rsidRPr="00D44AEF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9960EB" w:rsidRPr="00D44AEF">
        <w:rPr>
          <w:rFonts w:ascii="Times New Roman" w:hAnsi="Times New Roman" w:cs="Times New Roman"/>
          <w:sz w:val="24"/>
          <w:szCs w:val="24"/>
        </w:rPr>
        <w:t xml:space="preserve">Practical legal training - College of </w:t>
      </w:r>
      <w:r w:rsidR="009D6E50">
        <w:rPr>
          <w:rFonts w:ascii="Times New Roman" w:hAnsi="Times New Roman" w:cs="Times New Roman"/>
          <w:sz w:val="24"/>
          <w:szCs w:val="24"/>
        </w:rPr>
        <w:t>L</w:t>
      </w:r>
      <w:r w:rsidR="009960EB" w:rsidRPr="00D44AEF">
        <w:rPr>
          <w:rFonts w:ascii="Times New Roman" w:hAnsi="Times New Roman" w:cs="Times New Roman"/>
          <w:sz w:val="24"/>
          <w:szCs w:val="24"/>
        </w:rPr>
        <w:t>aw (NSW)</w:t>
      </w:r>
    </w:p>
    <w:p w14:paraId="5A372448" w14:textId="07F1A529" w:rsidR="00C109CA" w:rsidRPr="00D87B36" w:rsidRDefault="00011137" w:rsidP="00D87B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87B36">
        <w:rPr>
          <w:rFonts w:ascii="Times New Roman" w:hAnsi="Times New Roman" w:cs="Times New Roman"/>
          <w:sz w:val="24"/>
          <w:szCs w:val="24"/>
        </w:rPr>
        <w:t>201</w:t>
      </w:r>
      <w:r w:rsidR="00D87B36">
        <w:rPr>
          <w:rFonts w:ascii="Times New Roman" w:hAnsi="Times New Roman" w:cs="Times New Roman"/>
          <w:sz w:val="24"/>
          <w:szCs w:val="24"/>
        </w:rPr>
        <w:t>5 - 2016</w:t>
      </w:r>
      <w:r w:rsidRPr="00D87B36">
        <w:rPr>
          <w:rFonts w:ascii="Times New Roman" w:hAnsi="Times New Roman" w:cs="Times New Roman"/>
          <w:sz w:val="24"/>
          <w:szCs w:val="24"/>
        </w:rPr>
        <w:t xml:space="preserve"> </w:t>
      </w:r>
      <w:r w:rsidR="00915B65" w:rsidRPr="00D87B36">
        <w:rPr>
          <w:rFonts w:ascii="Times New Roman" w:hAnsi="Times New Roman" w:cs="Times New Roman"/>
          <w:sz w:val="24"/>
          <w:szCs w:val="24"/>
        </w:rPr>
        <w:t xml:space="preserve"> </w:t>
      </w:r>
      <w:r w:rsidRPr="00D87B36">
        <w:rPr>
          <w:rFonts w:ascii="Times New Roman" w:hAnsi="Times New Roman" w:cs="Times New Roman"/>
          <w:sz w:val="24"/>
          <w:szCs w:val="24"/>
        </w:rPr>
        <w:t xml:space="preserve"> </w:t>
      </w:r>
      <w:r w:rsidR="00C109CA" w:rsidRPr="00D87B36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D87B36">
        <w:rPr>
          <w:rFonts w:ascii="Times New Roman" w:hAnsi="Times New Roman" w:cs="Times New Roman"/>
          <w:sz w:val="24"/>
          <w:szCs w:val="24"/>
        </w:rPr>
        <w:t xml:space="preserve">  </w:t>
      </w:r>
      <w:r w:rsidRPr="00D87B36">
        <w:rPr>
          <w:rFonts w:ascii="Times New Roman" w:hAnsi="Times New Roman" w:cs="Times New Roman"/>
          <w:sz w:val="24"/>
          <w:szCs w:val="24"/>
        </w:rPr>
        <w:t xml:space="preserve">LL.M in </w:t>
      </w:r>
      <w:r w:rsidR="009960EB" w:rsidRPr="00D87B36">
        <w:rPr>
          <w:rFonts w:ascii="Times New Roman" w:hAnsi="Times New Roman" w:cs="Times New Roman"/>
          <w:sz w:val="24"/>
          <w:szCs w:val="24"/>
        </w:rPr>
        <w:t>Corporate law</w:t>
      </w:r>
      <w:r w:rsidR="00C109CA" w:rsidRPr="00D87B36">
        <w:rPr>
          <w:rFonts w:ascii="Times New Roman" w:hAnsi="Times New Roman" w:cs="Times New Roman"/>
          <w:sz w:val="24"/>
          <w:szCs w:val="24"/>
        </w:rPr>
        <w:t xml:space="preserve"> </w:t>
      </w:r>
      <w:r w:rsidRPr="00D87B36">
        <w:rPr>
          <w:rFonts w:ascii="Times New Roman" w:hAnsi="Times New Roman" w:cs="Times New Roman"/>
          <w:sz w:val="24"/>
          <w:szCs w:val="24"/>
        </w:rPr>
        <w:t xml:space="preserve">And </w:t>
      </w:r>
      <w:r w:rsidR="009960EB" w:rsidRPr="00D87B36">
        <w:rPr>
          <w:rFonts w:ascii="Times New Roman" w:hAnsi="Times New Roman" w:cs="Times New Roman"/>
          <w:sz w:val="24"/>
          <w:szCs w:val="24"/>
        </w:rPr>
        <w:t>International Financial Regulation</w:t>
      </w:r>
    </w:p>
    <w:p w14:paraId="2ED9E11F" w14:textId="03A10C3C" w:rsidR="002C3806" w:rsidRPr="00D87B36" w:rsidRDefault="00D87B36" w:rsidP="00D87B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="00C109CA" w:rsidRPr="00D87B36">
        <w:rPr>
          <w:rFonts w:ascii="Times New Roman" w:hAnsi="Times New Roman" w:cs="Times New Roman"/>
          <w:sz w:val="24"/>
          <w:szCs w:val="24"/>
        </w:rPr>
        <w:t>(Brunel University London)</w:t>
      </w:r>
    </w:p>
    <w:p w14:paraId="120B7F3C" w14:textId="77777777" w:rsidR="00D87B36" w:rsidRPr="00D44AEF" w:rsidRDefault="00D87B36" w:rsidP="00D87B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8E3AB57" w14:textId="3B50CD05" w:rsidR="00E03B05" w:rsidRPr="00D44AEF" w:rsidRDefault="009960EB" w:rsidP="00D87B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D44AEF">
        <w:rPr>
          <w:rFonts w:ascii="Times New Roman" w:hAnsi="Times New Roman" w:cs="Times New Roman"/>
          <w:sz w:val="24"/>
          <w:szCs w:val="24"/>
        </w:rPr>
        <w:t xml:space="preserve"> </w:t>
      </w:r>
      <w:r w:rsidR="00C109CA" w:rsidRPr="00D44AEF">
        <w:rPr>
          <w:rFonts w:ascii="Times New Roman" w:hAnsi="Times New Roman" w:cs="Times New Roman"/>
          <w:sz w:val="24"/>
          <w:szCs w:val="24"/>
        </w:rPr>
        <w:t xml:space="preserve">2016  </w:t>
      </w:r>
      <w:r w:rsidR="00915B65">
        <w:rPr>
          <w:rFonts w:ascii="Times New Roman" w:hAnsi="Times New Roman" w:cs="Times New Roman"/>
          <w:sz w:val="24"/>
          <w:szCs w:val="24"/>
        </w:rPr>
        <w:t xml:space="preserve"> </w:t>
      </w:r>
      <w:r w:rsidRPr="00D44AEF">
        <w:rPr>
          <w:rFonts w:ascii="Times New Roman" w:hAnsi="Times New Roman" w:cs="Times New Roman"/>
          <w:sz w:val="24"/>
          <w:szCs w:val="24"/>
        </w:rPr>
        <w:t xml:space="preserve"> </w:t>
      </w:r>
      <w:r w:rsidR="00C109CA" w:rsidRPr="00D44AE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D87B36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C109CA" w:rsidRPr="00D44AEF">
        <w:rPr>
          <w:rFonts w:ascii="Times New Roman" w:hAnsi="Times New Roman" w:cs="Times New Roman"/>
          <w:sz w:val="24"/>
          <w:szCs w:val="24"/>
        </w:rPr>
        <w:t xml:space="preserve">Admitted as a </w:t>
      </w:r>
      <w:r w:rsidR="00CE5E67">
        <w:rPr>
          <w:rFonts w:ascii="Times New Roman" w:hAnsi="Times New Roman" w:cs="Times New Roman"/>
          <w:sz w:val="24"/>
          <w:szCs w:val="24"/>
        </w:rPr>
        <w:t>B</w:t>
      </w:r>
      <w:r w:rsidR="00C109CA" w:rsidRPr="00D44AEF">
        <w:rPr>
          <w:rFonts w:ascii="Times New Roman" w:hAnsi="Times New Roman" w:cs="Times New Roman"/>
          <w:sz w:val="24"/>
          <w:szCs w:val="24"/>
        </w:rPr>
        <w:t>arrister-at-</w:t>
      </w:r>
      <w:r w:rsidR="00CE5E67">
        <w:rPr>
          <w:rFonts w:ascii="Times New Roman" w:hAnsi="Times New Roman" w:cs="Times New Roman"/>
          <w:sz w:val="24"/>
          <w:szCs w:val="24"/>
        </w:rPr>
        <w:t>L</w:t>
      </w:r>
      <w:r w:rsidR="00C109CA" w:rsidRPr="00D44AEF">
        <w:rPr>
          <w:rFonts w:ascii="Times New Roman" w:hAnsi="Times New Roman" w:cs="Times New Roman"/>
          <w:sz w:val="24"/>
          <w:szCs w:val="24"/>
        </w:rPr>
        <w:t>aw</w:t>
      </w:r>
      <w:r w:rsidRPr="00D44AEF">
        <w:rPr>
          <w:rFonts w:ascii="Times New Roman" w:hAnsi="Times New Roman" w:cs="Times New Roman"/>
          <w:sz w:val="24"/>
          <w:szCs w:val="24"/>
        </w:rPr>
        <w:t xml:space="preserve"> 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of England and Wales</w:t>
      </w:r>
    </w:p>
    <w:p w14:paraId="4D2CD0D9" w14:textId="25D61009" w:rsidR="009960EB" w:rsidRPr="00D87B36" w:rsidRDefault="00D87B36" w:rsidP="00D87B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                                  </w:t>
      </w:r>
      <w:r w:rsidR="00C109CA" w:rsidRPr="00D87B36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Lincoln’s Inn London</w:t>
      </w:r>
    </w:p>
    <w:p w14:paraId="18E5E524" w14:textId="77CC883B" w:rsidR="009960EB" w:rsidRPr="00D44AEF" w:rsidRDefault="009960EB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AA453C" w14:textId="728AC5F6" w:rsidR="00E03B05" w:rsidRPr="00D44AEF" w:rsidRDefault="000E530B" w:rsidP="00D44AEF">
      <w:pPr>
        <w:jc w:val="both"/>
        <w:rPr>
          <w:rFonts w:ascii="Times New Roman" w:hAnsi="Times New Roman" w:cs="Times New Roman"/>
          <w:sz w:val="24"/>
          <w:szCs w:val="24"/>
        </w:rPr>
      </w:pP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2014 to 2015 </w:t>
      </w:r>
      <w:r w:rsidR="00915B65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      </w:t>
      </w:r>
      <w:r w:rsid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8A05AD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Bar Professional Training Course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(City University London)</w:t>
      </w:r>
    </w:p>
    <w:p w14:paraId="7DC3BCEF" w14:textId="50D95851" w:rsidR="000E530B" w:rsidRPr="00D44AEF" w:rsidRDefault="000E530B" w:rsidP="000E530B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US" w:eastAsia="en-GB"/>
        </w:rPr>
      </w:pP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2012 to 2014 </w:t>
      </w:r>
      <w:r w:rsidR="00915B65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    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8A05AD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proofErr w:type="gramStart"/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LL.B</w:t>
      </w:r>
      <w:proofErr w:type="gramEnd"/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(Hon</w:t>
      </w:r>
      <w:r w:rsidR="00332C97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s) 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(Brunel University London)</w:t>
      </w:r>
    </w:p>
    <w:p w14:paraId="6D00FBEA" w14:textId="3D1DEF45" w:rsidR="000E530B" w:rsidRPr="00D44AEF" w:rsidRDefault="000E530B" w:rsidP="00E03B05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2011 to 2012          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8A05AD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Diploma in Law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(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University of London</w:t>
      </w:r>
      <w:r w:rsidR="00E03B05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)</w:t>
      </w:r>
    </w:p>
    <w:p w14:paraId="3D94CA1E" w14:textId="77777777" w:rsidR="0005469F" w:rsidRDefault="0005469F" w:rsidP="003B54B6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</w:pPr>
    </w:p>
    <w:p w14:paraId="3FC87092" w14:textId="3C0BB61C" w:rsidR="0005469F" w:rsidRDefault="0005469F" w:rsidP="003B54B6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</w:pPr>
      <w:r w:rsidRPr="000546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  <w:t>Ac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  <w:t>a</w:t>
      </w:r>
      <w:r w:rsidRPr="000546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  <w:t>demic Experience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  <w:t>:</w:t>
      </w:r>
      <w:r w:rsidR="000E530B" w:rsidRPr="0005469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  <w:t xml:space="preserve">       </w:t>
      </w:r>
    </w:p>
    <w:p w14:paraId="2CD89C87" w14:textId="59270D44" w:rsidR="00D04858" w:rsidRPr="00D04858" w:rsidRDefault="00D04858" w:rsidP="00D04858">
      <w:pPr>
        <w:pStyle w:val="ListParagraph"/>
        <w:numPr>
          <w:ilvl w:val="0"/>
          <w:numId w:val="19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</w:pPr>
      <w:r w:rsidRPr="00D0485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  <w:t>Deakin University 2019</w:t>
      </w:r>
    </w:p>
    <w:p w14:paraId="2D5AFCCF" w14:textId="77777777" w:rsidR="00D04858" w:rsidRDefault="00D04858" w:rsidP="00D04858">
      <w:pPr>
        <w:pStyle w:val="ListParagraph"/>
        <w:spacing w:before="100" w:beforeAutospacing="1" w:after="0" w:line="24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29881E12" w14:textId="200BB016" w:rsidR="00D04858" w:rsidRDefault="0005469F" w:rsidP="00D04858">
      <w:pPr>
        <w:pStyle w:val="ListParagraph"/>
        <w:numPr>
          <w:ilvl w:val="0"/>
          <w:numId w:val="21"/>
        </w:numPr>
        <w:spacing w:before="100" w:beforeAutospacing="1" w:after="0" w:line="24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utored at Deakin law school in 2019 in tort law</w:t>
      </w:r>
      <w:r w:rsidR="00C134C6"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for a trimester</w:t>
      </w:r>
      <w:r w:rsid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</w:p>
    <w:p w14:paraId="6E85EAFB" w14:textId="77777777" w:rsidR="00D04858" w:rsidRPr="00D04858" w:rsidRDefault="00D04858" w:rsidP="00D04858">
      <w:pPr>
        <w:pStyle w:val="ListParagraph"/>
        <w:spacing w:before="100" w:beforeAutospacing="1" w:after="0" w:line="240" w:lineRule="auto"/>
        <w:ind w:left="144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47E0AE82" w14:textId="35B6F4D5" w:rsidR="00D04858" w:rsidRPr="00D04858" w:rsidRDefault="00D04858" w:rsidP="00D04858">
      <w:pPr>
        <w:pStyle w:val="ListParagraph"/>
        <w:numPr>
          <w:ilvl w:val="0"/>
          <w:numId w:val="19"/>
        </w:numPr>
        <w:spacing w:before="100" w:beforeAutospacing="1" w:after="0" w:line="240" w:lineRule="auto"/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</w:pPr>
      <w:r w:rsidRPr="00D04858"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  <w:t>Monash University</w:t>
      </w:r>
    </w:p>
    <w:p w14:paraId="782DB66C" w14:textId="3A36392F" w:rsidR="00C134C6" w:rsidRPr="00D04858" w:rsidRDefault="00C134C6" w:rsidP="00D04858">
      <w:pPr>
        <w:pStyle w:val="ListParagraph"/>
        <w:numPr>
          <w:ilvl w:val="0"/>
          <w:numId w:val="22"/>
        </w:numPr>
        <w:spacing w:before="100" w:beforeAutospacing="1" w:after="0" w:line="24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</w:t>
      </w:r>
      <w:r w:rsidR="00665334"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eaching Associate</w:t>
      </w:r>
      <w:r w:rsidR="006F2088"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at Monash University (</w:t>
      </w:r>
      <w:r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</w:t>
      </w:r>
      <w:r w:rsidR="006F2088"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orts) </w:t>
      </w:r>
      <w:r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from </w:t>
      </w:r>
      <w:r w:rsidR="009D6E50"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July</w:t>
      </w:r>
      <w:r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2022</w:t>
      </w:r>
      <w:r w:rsidR="006F2088"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to </w:t>
      </w:r>
      <w:r w:rsidR="00665334"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Current date </w:t>
      </w:r>
      <w:r w:rsidR="000A108E"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(Faculty of Law) </w:t>
      </w:r>
      <w:r w:rsidRPr="00D0485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uties include</w:t>
      </w:r>
      <w:r w:rsidR="00E36FA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:</w:t>
      </w:r>
    </w:p>
    <w:p w14:paraId="6CE4A3E3" w14:textId="77777777" w:rsidR="00C134C6" w:rsidRPr="00C134C6" w:rsidRDefault="00C134C6" w:rsidP="00C134C6">
      <w:pPr>
        <w:pStyle w:val="ListParagraph"/>
        <w:spacing w:before="100" w:beforeAutospacing="1" w:after="0" w:line="24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47710718" w14:textId="77777777" w:rsidR="00665334" w:rsidRDefault="00C134C6" w:rsidP="00C134C6">
      <w:pPr>
        <w:pStyle w:val="ListParagraph"/>
        <w:numPr>
          <w:ilvl w:val="0"/>
          <w:numId w:val="20"/>
        </w:numPr>
        <w:spacing w:before="100" w:beforeAutospacing="1" w:after="0" w:line="240" w:lineRule="auto"/>
        <w:ind w:left="108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Marking assessments 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nd exam papers </w:t>
      </w:r>
      <w:r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nd </w:t>
      </w:r>
      <w:r w:rsidR="0066533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meeting strict deadlines</w:t>
      </w:r>
    </w:p>
    <w:p w14:paraId="22757DAE" w14:textId="3034842A" w:rsidR="00C134C6" w:rsidRDefault="00665334" w:rsidP="00C134C6">
      <w:pPr>
        <w:pStyle w:val="ListParagraph"/>
        <w:numPr>
          <w:ilvl w:val="0"/>
          <w:numId w:val="20"/>
        </w:numPr>
        <w:spacing w:before="100" w:beforeAutospacing="1" w:after="0" w:line="240" w:lineRule="auto"/>
        <w:ind w:left="108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lastRenderedPageBreak/>
        <w:t>P</w:t>
      </w:r>
      <w:r w:rsidR="00C134C6"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roviding 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comprehensive </w:t>
      </w:r>
      <w:r w:rsidR="00C134C6"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feedback to the students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individually and </w:t>
      </w:r>
      <w:r w:rsidR="009D6E5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on a general level</w:t>
      </w:r>
    </w:p>
    <w:p w14:paraId="7160AAD7" w14:textId="6501A176" w:rsidR="00C134C6" w:rsidRDefault="00665334" w:rsidP="00C134C6">
      <w:pPr>
        <w:pStyle w:val="ListParagraph"/>
        <w:numPr>
          <w:ilvl w:val="0"/>
          <w:numId w:val="20"/>
        </w:numPr>
        <w:spacing w:before="100" w:beforeAutospacing="1" w:after="0" w:line="240" w:lineRule="auto"/>
        <w:ind w:left="108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upporting</w:t>
      </w:r>
      <w:r w:rsidR="00C134C6"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udents and providing</w:t>
      </w:r>
      <w:r w:rsidR="00C134C6"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consultation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</w:t>
      </w:r>
      <w:r w:rsidR="00C134C6" w:rsidRP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C134C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s required</w:t>
      </w:r>
    </w:p>
    <w:p w14:paraId="2DD464EE" w14:textId="77777777" w:rsidR="004E0F0A" w:rsidRDefault="00C134C6" w:rsidP="004E0F0A">
      <w:pPr>
        <w:pStyle w:val="ListParagraph"/>
        <w:numPr>
          <w:ilvl w:val="0"/>
          <w:numId w:val="20"/>
        </w:numPr>
        <w:spacing w:before="100" w:beforeAutospacing="1" w:after="0" w:line="240" w:lineRule="auto"/>
        <w:ind w:left="108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Leading highly interactive tutorials </w:t>
      </w:r>
    </w:p>
    <w:p w14:paraId="085964A5" w14:textId="2EECE3D5" w:rsidR="00D04858" w:rsidRPr="00D04858" w:rsidRDefault="00E36FAE" w:rsidP="004E0F0A">
      <w:pPr>
        <w:pStyle w:val="ListParagraph"/>
        <w:numPr>
          <w:ilvl w:val="0"/>
          <w:numId w:val="20"/>
        </w:numPr>
        <w:spacing w:before="100" w:beforeAutospacing="1"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ecording law le</w:t>
      </w:r>
      <w:r w:rsidR="004E0F0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cture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</w:t>
      </w:r>
      <w:r w:rsidR="004E0F0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s a part of the faculty </w:t>
      </w:r>
      <w:r w:rsidR="004E0F0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for the Torts Unit</w:t>
      </w:r>
      <w:r w:rsidR="005C25A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2024</w:t>
      </w:r>
      <w:r w:rsidR="004E0F0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(students only </w:t>
      </w:r>
      <w:r w:rsidR="005C25A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have </w:t>
      </w:r>
      <w:r w:rsidR="004E0F0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online lectures at Monash law School)</w:t>
      </w:r>
      <w:r w:rsidR="002A0047" w:rsidRPr="004E0F0A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    </w:t>
      </w:r>
    </w:p>
    <w:p w14:paraId="322DDFFB" w14:textId="25C8184F" w:rsidR="000E530B" w:rsidRPr="004E0F0A" w:rsidRDefault="002A0047" w:rsidP="00D04858">
      <w:pPr>
        <w:pStyle w:val="ListParagraph"/>
        <w:spacing w:before="100" w:beforeAutospacing="1"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4E0F0A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           </w:t>
      </w:r>
    </w:p>
    <w:p w14:paraId="68F1F55D" w14:textId="21A189D0" w:rsidR="000E530B" w:rsidRPr="00D44AEF" w:rsidRDefault="000E530B" w:rsidP="000E530B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US" w:eastAsia="en-GB"/>
        </w:rPr>
      </w:pPr>
      <w:r w:rsidRPr="00D44AEF"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US" w:eastAsia="en-GB"/>
        </w:rPr>
        <w:t>L</w:t>
      </w:r>
      <w:r w:rsidR="00E23755"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US" w:eastAsia="en-GB"/>
        </w:rPr>
        <w:t>egal Work Experience:</w:t>
      </w:r>
    </w:p>
    <w:p w14:paraId="3AB91407" w14:textId="6E98694F" w:rsidR="00C44774" w:rsidRDefault="00D44AEF" w:rsidP="00C44774">
      <w:pPr>
        <w:pStyle w:val="ListParagraph"/>
        <w:numPr>
          <w:ilvl w:val="0"/>
          <w:numId w:val="1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January</w:t>
      </w:r>
      <w:r w:rsidR="00C44774"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-</w:t>
      </w:r>
      <w:r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February</w:t>
      </w:r>
      <w:r w:rsidR="00C44774"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2017 </w:t>
      </w:r>
      <w:r w:rsidR="00C44774"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        </w:t>
      </w:r>
      <w:r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A</w:t>
      </w:r>
      <w:r w:rsidR="00C44774"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dviser’s Legal Alliance (Law Firm</w:t>
      </w:r>
      <w:r w:rsidR="007A2DE5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, Bangladesh</w:t>
      </w:r>
      <w:r w:rsidR="00C44774" w:rsidRPr="00C4477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)</w:t>
      </w:r>
    </w:p>
    <w:p w14:paraId="0B067419" w14:textId="4A30F0D0" w:rsidR="00BF031B" w:rsidRPr="00332C97" w:rsidRDefault="009D7475" w:rsidP="00332C97">
      <w:pPr>
        <w:pStyle w:val="ListParagraph"/>
        <w:numPr>
          <w:ilvl w:val="0"/>
          <w:numId w:val="12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332C97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March 2016     </w:t>
      </w:r>
      <w:r w:rsidR="00CE5E67" w:rsidRPr="00332C97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Pr="00332C97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  <w:r w:rsidR="00332C97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                     </w:t>
      </w:r>
      <w:proofErr w:type="spellStart"/>
      <w:r w:rsidRPr="00332C97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Merchiston</w:t>
      </w:r>
      <w:proofErr w:type="spellEnd"/>
      <w:r w:rsidRPr="00332C97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Solicitors </w:t>
      </w:r>
      <w:r w:rsidR="00371032" w:rsidRPr="00332C97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(London UK)</w:t>
      </w:r>
    </w:p>
    <w:p w14:paraId="11A09E34" w14:textId="4D30C54E" w:rsidR="009F7D33" w:rsidRPr="00D44AEF" w:rsidRDefault="00BF031B" w:rsidP="00BF031B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  <w:r w:rsidR="00E2375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71518E4A" w14:textId="4F2E2165" w:rsidR="00911ADE" w:rsidRPr="00325AC9" w:rsidRDefault="009D7475" w:rsidP="00325AC9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            </w:t>
      </w:r>
      <w:r w:rsidR="00BF031B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ealt with family cases and drafted witness statements and</w:t>
      </w:r>
      <w:r w:rsidR="000A108E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  <w:r w:rsidR="00911ADE"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ourt orders</w:t>
      </w:r>
      <w:r w:rsid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; </w:t>
      </w:r>
      <w:r w:rsidR="00325AC9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Liaised w</w:t>
      </w:r>
      <w:r w:rsid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ith clients and counsels;</w:t>
      </w:r>
      <w:r w:rsidR="00325AC9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  <w:r w:rsid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</w:t>
      </w:r>
      <w:r w:rsidR="00325AC9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ealt with S.21 eviction case</w:t>
      </w:r>
      <w:r w:rsid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s; affidavits for clients; </w:t>
      </w:r>
      <w:r w:rsidR="00911ADE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other general filing of cases.</w:t>
      </w:r>
    </w:p>
    <w:p w14:paraId="1C2387D8" w14:textId="228000C6" w:rsidR="009D7475" w:rsidRDefault="009D7475" w:rsidP="009D7475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23AA761D" w14:textId="1BAB8786" w:rsidR="009D7475" w:rsidRPr="009D7475" w:rsidRDefault="009D7475" w:rsidP="009D7475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September – October 2015     </w:t>
      </w:r>
      <w:r w:rsidR="00332C97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    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aj Solicitors London (UK)</w:t>
      </w:r>
    </w:p>
    <w:p w14:paraId="3076EF3D" w14:textId="15E88DB5" w:rsidR="005837E6" w:rsidRPr="00325AC9" w:rsidRDefault="00BF031B" w:rsidP="00325AC9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         </w:t>
      </w:r>
      <w:r w:rsid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 </w:t>
      </w:r>
      <w:r w:rsidR="000A108E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</w:t>
      </w:r>
      <w:r w:rsidR="000648BA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seworker </w:t>
      </w:r>
      <w:r w:rsidR="009D7475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for two months</w:t>
      </w:r>
      <w:r w:rsidR="000648BA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 dealt with immigration and family cases</w:t>
      </w:r>
      <w:r w:rsidR="000A108E" w:rsidRPr="00325AC9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</w:t>
      </w:r>
    </w:p>
    <w:p w14:paraId="43ABA1A5" w14:textId="2A421C47" w:rsidR="005837E6" w:rsidRDefault="005837E6" w:rsidP="005837E6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4543A79C" w14:textId="77777777" w:rsidR="00380032" w:rsidRDefault="00380032" w:rsidP="005837E6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6FB10358" w14:textId="7E75CD8B" w:rsidR="000E7A8E" w:rsidRDefault="000E7A8E" w:rsidP="000E7A8E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</w:pPr>
      <w:r w:rsidRPr="000E7A8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en-GB"/>
        </w:rPr>
        <w:t>Research Interests</w:t>
      </w:r>
    </w:p>
    <w:p w14:paraId="085B4FF3" w14:textId="70307C21" w:rsidR="000E7A8E" w:rsidRDefault="000E7A8E" w:rsidP="000E7A8E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0E7A8E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C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orporate governance and Corporate Social Responsibility</w:t>
      </w:r>
    </w:p>
    <w:p w14:paraId="0F16E4DE" w14:textId="410861DC" w:rsidR="000E7A8E" w:rsidRDefault="000E7A8E" w:rsidP="000E7A8E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Corporate law and Modern slavery </w:t>
      </w:r>
    </w:p>
    <w:p w14:paraId="799EFE80" w14:textId="2F4526AE" w:rsidR="000E7A8E" w:rsidRPr="000E7A8E" w:rsidRDefault="000E7A8E" w:rsidP="000E7A8E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Tort law and Corporate Accountability. </w:t>
      </w:r>
    </w:p>
    <w:p w14:paraId="205EFB27" w14:textId="77777777" w:rsidR="003B54B6" w:rsidRPr="00D44AEF" w:rsidRDefault="003B54B6" w:rsidP="003B54B6">
      <w:pPr>
        <w:pStyle w:val="ListParagraph"/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</w:p>
    <w:p w14:paraId="1BAD8201" w14:textId="20AB8D73" w:rsidR="000E530B" w:rsidRDefault="009C5251" w:rsidP="000E530B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US" w:eastAsia="en-GB"/>
        </w:rPr>
        <w:t>Publication</w:t>
      </w:r>
    </w:p>
    <w:p w14:paraId="705E3630" w14:textId="3AB5219E" w:rsidR="009C5251" w:rsidRPr="00C5739A" w:rsidRDefault="009C5251" w:rsidP="00C5739A">
      <w:pPr>
        <w:pStyle w:val="ListParagraph"/>
        <w:numPr>
          <w:ilvl w:val="0"/>
          <w:numId w:val="18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C5739A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Ninia Reza and Jean J Du Plessis, ‘The Garment Industry in Bangladesh, Corporate Social Responsibility of Multinational Corporations, and The Impact of COVID-19’ </w:t>
      </w:r>
      <w:r w:rsidRPr="00C5739A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US" w:eastAsia="en-GB"/>
        </w:rPr>
        <w:t>Asian Journal of Law and Society</w:t>
      </w:r>
      <w:r w:rsidRPr="00C5739A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, (C</w:t>
      </w:r>
      <w:r w:rsidR="00E66530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ambridge University Press</w:t>
      </w:r>
      <w:r w:rsidRPr="00C5739A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) 2022, 1-31. </w:t>
      </w:r>
    </w:p>
    <w:p w14:paraId="4177C6E2" w14:textId="77777777" w:rsidR="009C5251" w:rsidRPr="00D44AEF" w:rsidRDefault="009C5251" w:rsidP="009C5251">
      <w:p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</w:p>
    <w:p w14:paraId="4447E0EA" w14:textId="77777777" w:rsidR="00C5739A" w:rsidRPr="005837E6" w:rsidRDefault="00C5739A" w:rsidP="00C5739A">
      <w:pPr>
        <w:spacing w:after="0" w:line="240" w:lineRule="auto"/>
        <w:rPr>
          <w:rFonts w:ascii="Times New Roman" w:eastAsia="Times New Roman" w:hAnsi="Times New Roman" w:cs="Times New Roman"/>
          <w:b/>
          <w:color w:val="333333"/>
          <w:sz w:val="24"/>
          <w:szCs w:val="24"/>
          <w:lang w:eastAsia="en-GB"/>
        </w:rPr>
      </w:pPr>
      <w:r w:rsidRPr="005837E6">
        <w:rPr>
          <w:rFonts w:ascii="Times New Roman" w:eastAsia="Times New Roman" w:hAnsi="Times New Roman" w:cs="Times New Roman"/>
          <w:b/>
          <w:color w:val="333333"/>
          <w:sz w:val="24"/>
          <w:szCs w:val="24"/>
          <w:lang w:eastAsia="en-GB"/>
        </w:rPr>
        <w:t xml:space="preserve">Relevant Skills: </w:t>
      </w:r>
    </w:p>
    <w:p w14:paraId="50EC0354" w14:textId="5AAF2218" w:rsidR="00B67BCC" w:rsidRDefault="00C5739A" w:rsidP="00C5739A">
      <w:pPr>
        <w:pStyle w:val="ListParagraph"/>
        <w:numPr>
          <w:ilvl w:val="0"/>
          <w:numId w:val="1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5837E6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Excellent communication skills</w:t>
      </w:r>
      <w:r w:rsidR="00B67BCC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</w:p>
    <w:p w14:paraId="148C4202" w14:textId="0BBBE536" w:rsidR="00C5739A" w:rsidRPr="005837E6" w:rsidRDefault="00B67BCC" w:rsidP="00C5739A">
      <w:pPr>
        <w:pStyle w:val="ListParagraph"/>
        <w:numPr>
          <w:ilvl w:val="0"/>
          <w:numId w:val="1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B67BCC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3MT finalist Deakin Law School</w:t>
      </w:r>
    </w:p>
    <w:p w14:paraId="63CD07C3" w14:textId="555FEB53" w:rsidR="00C5739A" w:rsidRDefault="00C5739A" w:rsidP="00C5739A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Great knowledge in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all major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areas of </w:t>
      </w:r>
      <w:r w:rsidR="00B67BCC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the </w:t>
      </w:r>
      <w:r w:rsidRPr="00D44AE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>law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 </w:t>
      </w:r>
    </w:p>
    <w:p w14:paraId="22FD6F9A" w14:textId="18C79B03" w:rsidR="00665334" w:rsidRDefault="00665334" w:rsidP="00C5739A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n-GB"/>
        </w:rPr>
        <w:t xml:space="preserve">Excellent teaching skills </w:t>
      </w:r>
    </w:p>
    <w:p w14:paraId="22472773" w14:textId="77777777" w:rsidR="00270CB8" w:rsidRPr="00D44AEF" w:rsidRDefault="00270CB8" w:rsidP="00270CB8">
      <w:pPr>
        <w:rPr>
          <w:rFonts w:ascii="Times New Roman" w:hAnsi="Times New Roman" w:cs="Times New Roman"/>
          <w:sz w:val="24"/>
          <w:szCs w:val="24"/>
        </w:rPr>
      </w:pPr>
    </w:p>
    <w:p w14:paraId="1EC13C93" w14:textId="77777777" w:rsidR="00AF0E29" w:rsidRPr="00E23755" w:rsidRDefault="00837C95" w:rsidP="00DC680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23755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763D860D" w14:textId="77777777" w:rsidR="00837C95" w:rsidRPr="00D44AEF" w:rsidRDefault="00837C95" w:rsidP="00DC6800">
      <w:pPr>
        <w:jc w:val="both"/>
        <w:rPr>
          <w:rFonts w:ascii="Times New Roman" w:hAnsi="Times New Roman" w:cs="Times New Roman"/>
          <w:sz w:val="24"/>
          <w:szCs w:val="24"/>
        </w:rPr>
      </w:pPr>
      <w:r w:rsidRPr="00D44AEF">
        <w:rPr>
          <w:rFonts w:ascii="Times New Roman" w:hAnsi="Times New Roman" w:cs="Times New Roman"/>
          <w:sz w:val="24"/>
          <w:szCs w:val="24"/>
        </w:rPr>
        <w:t>Available on request</w:t>
      </w:r>
    </w:p>
    <w:p w14:paraId="314C98D5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9003CF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F13A2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D11C38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347F8A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0D99E3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D5819E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DA504E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47AC3C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A742DB" w14:textId="77777777" w:rsidR="00C75126" w:rsidRPr="00D44AEF" w:rsidRDefault="00C75126" w:rsidP="00DC68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BC82DB" w14:textId="77777777" w:rsidR="00C75126" w:rsidRDefault="00C75126" w:rsidP="00DC6800">
      <w:pPr>
        <w:jc w:val="both"/>
        <w:rPr>
          <w:rFonts w:ascii="Arial" w:hAnsi="Arial" w:cs="Arial"/>
          <w:sz w:val="24"/>
          <w:szCs w:val="24"/>
        </w:rPr>
      </w:pPr>
    </w:p>
    <w:p w14:paraId="51F4E758" w14:textId="77777777" w:rsidR="00C75126" w:rsidRDefault="00C75126" w:rsidP="00DC6800">
      <w:pPr>
        <w:jc w:val="both"/>
        <w:rPr>
          <w:rFonts w:ascii="Arial" w:hAnsi="Arial" w:cs="Arial"/>
          <w:sz w:val="24"/>
          <w:szCs w:val="24"/>
        </w:rPr>
      </w:pPr>
    </w:p>
    <w:p w14:paraId="3B5C085D" w14:textId="77777777" w:rsidR="00C75126" w:rsidRDefault="00C75126" w:rsidP="00DC6800">
      <w:pPr>
        <w:jc w:val="both"/>
        <w:rPr>
          <w:rFonts w:ascii="Arial" w:hAnsi="Arial" w:cs="Arial"/>
          <w:sz w:val="24"/>
          <w:szCs w:val="24"/>
        </w:rPr>
      </w:pPr>
    </w:p>
    <w:p w14:paraId="54B9B91E" w14:textId="77777777" w:rsidR="00C75126" w:rsidRPr="003700A9" w:rsidRDefault="00C75126" w:rsidP="00A36FC2">
      <w:pPr>
        <w:rPr>
          <w:rFonts w:ascii="Arial" w:hAnsi="Arial" w:cs="Arial"/>
        </w:rPr>
      </w:pPr>
      <w:r>
        <w:rPr>
          <w:b/>
        </w:rPr>
        <w:t xml:space="preserve">                                                                    </w:t>
      </w:r>
    </w:p>
    <w:p w14:paraId="73FF8BDD" w14:textId="77777777" w:rsidR="00C75126" w:rsidRPr="003700A9" w:rsidRDefault="00C75126" w:rsidP="00C75126">
      <w:pPr>
        <w:rPr>
          <w:rFonts w:ascii="Arial" w:hAnsi="Arial" w:cs="Arial"/>
        </w:rPr>
      </w:pPr>
    </w:p>
    <w:p w14:paraId="2DA58091" w14:textId="77777777" w:rsidR="00C75126" w:rsidRPr="003700A9" w:rsidRDefault="00C75126" w:rsidP="00C75126">
      <w:pPr>
        <w:rPr>
          <w:rFonts w:ascii="Arial" w:hAnsi="Arial" w:cs="Arial"/>
        </w:rPr>
      </w:pPr>
    </w:p>
    <w:p w14:paraId="41420814" w14:textId="77777777" w:rsidR="00C75126" w:rsidRPr="003700A9" w:rsidRDefault="00C75126" w:rsidP="00C75126">
      <w:pPr>
        <w:rPr>
          <w:rFonts w:ascii="Arial" w:hAnsi="Arial" w:cs="Arial"/>
        </w:rPr>
      </w:pPr>
    </w:p>
    <w:p w14:paraId="1D3CB318" w14:textId="77777777" w:rsidR="00C75126" w:rsidRPr="003700A9" w:rsidRDefault="00C75126" w:rsidP="00C75126">
      <w:pPr>
        <w:rPr>
          <w:rFonts w:ascii="Arial" w:hAnsi="Arial" w:cs="Arial"/>
        </w:rPr>
      </w:pPr>
    </w:p>
    <w:p w14:paraId="3CAF72AA" w14:textId="77777777" w:rsidR="00C75126" w:rsidRPr="0040070D" w:rsidRDefault="00C75126" w:rsidP="00DC6800">
      <w:pPr>
        <w:jc w:val="both"/>
        <w:rPr>
          <w:rFonts w:ascii="Arial" w:hAnsi="Arial" w:cs="Arial"/>
          <w:sz w:val="24"/>
          <w:szCs w:val="24"/>
        </w:rPr>
      </w:pPr>
    </w:p>
    <w:sectPr w:rsidR="00C75126" w:rsidRPr="0040070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0D351" w14:textId="77777777" w:rsidR="00864831" w:rsidRDefault="00864831" w:rsidP="00E0420A">
      <w:pPr>
        <w:spacing w:after="0" w:line="240" w:lineRule="auto"/>
      </w:pPr>
      <w:r>
        <w:separator/>
      </w:r>
    </w:p>
  </w:endnote>
  <w:endnote w:type="continuationSeparator" w:id="0">
    <w:p w14:paraId="5F200224" w14:textId="77777777" w:rsidR="00864831" w:rsidRDefault="00864831" w:rsidP="00E042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55336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637B11" w14:textId="0130ABA1" w:rsidR="00E0420A" w:rsidRDefault="00E0420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B899C04" w14:textId="77777777" w:rsidR="00E0420A" w:rsidRDefault="00E042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4FC26" w14:textId="77777777" w:rsidR="00864831" w:rsidRDefault="00864831" w:rsidP="00E0420A">
      <w:pPr>
        <w:spacing w:after="0" w:line="240" w:lineRule="auto"/>
      </w:pPr>
      <w:r>
        <w:separator/>
      </w:r>
    </w:p>
  </w:footnote>
  <w:footnote w:type="continuationSeparator" w:id="0">
    <w:p w14:paraId="253AD4F8" w14:textId="77777777" w:rsidR="00864831" w:rsidRDefault="00864831" w:rsidP="00E042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A713E"/>
    <w:multiLevelType w:val="hybridMultilevel"/>
    <w:tmpl w:val="D9DEDDA2"/>
    <w:lvl w:ilvl="0" w:tplc="9EDE1D1A">
      <w:numFmt w:val="bullet"/>
      <w:lvlText w:val="-"/>
      <w:lvlJc w:val="left"/>
      <w:pPr>
        <w:ind w:left="169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1" w15:restartNumberingAfterBreak="0">
    <w:nsid w:val="1D8C41EE"/>
    <w:multiLevelType w:val="hybridMultilevel"/>
    <w:tmpl w:val="1E46D77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58760C"/>
    <w:multiLevelType w:val="hybridMultilevel"/>
    <w:tmpl w:val="D8827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123463"/>
    <w:multiLevelType w:val="hybridMultilevel"/>
    <w:tmpl w:val="EFDC5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06EA9"/>
    <w:multiLevelType w:val="hybridMultilevel"/>
    <w:tmpl w:val="30A22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5154D"/>
    <w:multiLevelType w:val="hybridMultilevel"/>
    <w:tmpl w:val="059EF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5713B"/>
    <w:multiLevelType w:val="hybridMultilevel"/>
    <w:tmpl w:val="ABAC76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37E85"/>
    <w:multiLevelType w:val="hybridMultilevel"/>
    <w:tmpl w:val="174893F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925485"/>
    <w:multiLevelType w:val="hybridMultilevel"/>
    <w:tmpl w:val="5A201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A270E2"/>
    <w:multiLevelType w:val="hybridMultilevel"/>
    <w:tmpl w:val="D7B6092A"/>
    <w:lvl w:ilvl="0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421D100B"/>
    <w:multiLevelType w:val="hybridMultilevel"/>
    <w:tmpl w:val="A4CA6184"/>
    <w:lvl w:ilvl="0" w:tplc="6FB03696">
      <w:start w:val="1997"/>
      <w:numFmt w:val="bullet"/>
      <w:lvlText w:val="-"/>
      <w:lvlJc w:val="left"/>
      <w:pPr>
        <w:ind w:left="316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4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25" w:hanging="360"/>
      </w:pPr>
      <w:rPr>
        <w:rFonts w:ascii="Wingdings" w:hAnsi="Wingdings" w:hint="default"/>
      </w:rPr>
    </w:lvl>
  </w:abstractNum>
  <w:abstractNum w:abstractNumId="11" w15:restartNumberingAfterBreak="0">
    <w:nsid w:val="44E008D7"/>
    <w:multiLevelType w:val="hybridMultilevel"/>
    <w:tmpl w:val="8BF6FA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5626BC"/>
    <w:multiLevelType w:val="hybridMultilevel"/>
    <w:tmpl w:val="8AFEB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910FF"/>
    <w:multiLevelType w:val="hybridMultilevel"/>
    <w:tmpl w:val="6332F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36511"/>
    <w:multiLevelType w:val="hybridMultilevel"/>
    <w:tmpl w:val="2208DA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341192"/>
    <w:multiLevelType w:val="hybridMultilevel"/>
    <w:tmpl w:val="0D445E84"/>
    <w:lvl w:ilvl="0" w:tplc="ABF8FA0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07463E"/>
    <w:multiLevelType w:val="hybridMultilevel"/>
    <w:tmpl w:val="D09CA00A"/>
    <w:lvl w:ilvl="0" w:tplc="2E305EA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6169A"/>
    <w:multiLevelType w:val="hybridMultilevel"/>
    <w:tmpl w:val="5CAA8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676413"/>
    <w:multiLevelType w:val="hybridMultilevel"/>
    <w:tmpl w:val="D7AEC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B6E34"/>
    <w:multiLevelType w:val="hybridMultilevel"/>
    <w:tmpl w:val="D69CA680"/>
    <w:lvl w:ilvl="0" w:tplc="A56E197A">
      <w:start w:val="38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B705A03"/>
    <w:multiLevelType w:val="hybridMultilevel"/>
    <w:tmpl w:val="DD882D98"/>
    <w:lvl w:ilvl="0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7BF41471"/>
    <w:multiLevelType w:val="hybridMultilevel"/>
    <w:tmpl w:val="C9E6F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7918065">
    <w:abstractNumId w:val="18"/>
  </w:num>
  <w:num w:numId="2" w16cid:durableId="1222210808">
    <w:abstractNumId w:val="2"/>
  </w:num>
  <w:num w:numId="3" w16cid:durableId="1200968206">
    <w:abstractNumId w:val="8"/>
  </w:num>
  <w:num w:numId="4" w16cid:durableId="1266226150">
    <w:abstractNumId w:val="21"/>
  </w:num>
  <w:num w:numId="5" w16cid:durableId="169105792">
    <w:abstractNumId w:val="11"/>
  </w:num>
  <w:num w:numId="6" w16cid:durableId="1155805706">
    <w:abstractNumId w:val="13"/>
  </w:num>
  <w:num w:numId="7" w16cid:durableId="1768648046">
    <w:abstractNumId w:val="4"/>
  </w:num>
  <w:num w:numId="8" w16cid:durableId="902330732">
    <w:abstractNumId w:val="19"/>
  </w:num>
  <w:num w:numId="9" w16cid:durableId="916868086">
    <w:abstractNumId w:val="0"/>
  </w:num>
  <w:num w:numId="10" w16cid:durableId="1287467829">
    <w:abstractNumId w:val="10"/>
  </w:num>
  <w:num w:numId="11" w16cid:durableId="546769292">
    <w:abstractNumId w:val="12"/>
  </w:num>
  <w:num w:numId="12" w16cid:durableId="1882785321">
    <w:abstractNumId w:val="6"/>
  </w:num>
  <w:num w:numId="13" w16cid:durableId="1944411764">
    <w:abstractNumId w:val="5"/>
  </w:num>
  <w:num w:numId="14" w16cid:durableId="1884101041">
    <w:abstractNumId w:val="1"/>
  </w:num>
  <w:num w:numId="15" w16cid:durableId="1192063153">
    <w:abstractNumId w:val="20"/>
  </w:num>
  <w:num w:numId="16" w16cid:durableId="1703047287">
    <w:abstractNumId w:val="9"/>
  </w:num>
  <w:num w:numId="17" w16cid:durableId="1916160560">
    <w:abstractNumId w:val="15"/>
  </w:num>
  <w:num w:numId="18" w16cid:durableId="922882096">
    <w:abstractNumId w:val="3"/>
  </w:num>
  <w:num w:numId="19" w16cid:durableId="814833768">
    <w:abstractNumId w:val="16"/>
  </w:num>
  <w:num w:numId="20" w16cid:durableId="1074931862">
    <w:abstractNumId w:val="14"/>
  </w:num>
  <w:num w:numId="21" w16cid:durableId="1474250577">
    <w:abstractNumId w:val="7"/>
  </w:num>
  <w:num w:numId="22" w16cid:durableId="181313396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zexMDI0sjAwNDJQ0lEKTi0uzszPAykwNKwFAOQGJpYtAAAA"/>
  </w:docVars>
  <w:rsids>
    <w:rsidRoot w:val="001F19F8"/>
    <w:rsid w:val="000007C3"/>
    <w:rsid w:val="00011137"/>
    <w:rsid w:val="00015478"/>
    <w:rsid w:val="0003670B"/>
    <w:rsid w:val="0005469F"/>
    <w:rsid w:val="000648BA"/>
    <w:rsid w:val="00085932"/>
    <w:rsid w:val="00094ED5"/>
    <w:rsid w:val="00097FBB"/>
    <w:rsid w:val="000A108E"/>
    <w:rsid w:val="000C7D1F"/>
    <w:rsid w:val="000E530B"/>
    <w:rsid w:val="000E7A8E"/>
    <w:rsid w:val="000F24E7"/>
    <w:rsid w:val="00112C7C"/>
    <w:rsid w:val="001B23F1"/>
    <w:rsid w:val="001C5FB6"/>
    <w:rsid w:val="001F19F8"/>
    <w:rsid w:val="001F723A"/>
    <w:rsid w:val="00206B99"/>
    <w:rsid w:val="00252535"/>
    <w:rsid w:val="0026371A"/>
    <w:rsid w:val="002668E2"/>
    <w:rsid w:val="00270CB8"/>
    <w:rsid w:val="002A0047"/>
    <w:rsid w:val="002C3806"/>
    <w:rsid w:val="002D5593"/>
    <w:rsid w:val="003142BD"/>
    <w:rsid w:val="00321298"/>
    <w:rsid w:val="00325AC9"/>
    <w:rsid w:val="00332C97"/>
    <w:rsid w:val="00362572"/>
    <w:rsid w:val="003628D9"/>
    <w:rsid w:val="00371032"/>
    <w:rsid w:val="00380032"/>
    <w:rsid w:val="00394775"/>
    <w:rsid w:val="003A0E6A"/>
    <w:rsid w:val="003B54B6"/>
    <w:rsid w:val="003C4ED7"/>
    <w:rsid w:val="0040070D"/>
    <w:rsid w:val="0047154D"/>
    <w:rsid w:val="00475A68"/>
    <w:rsid w:val="00485E83"/>
    <w:rsid w:val="004E0C18"/>
    <w:rsid w:val="004E0F0A"/>
    <w:rsid w:val="004E2E52"/>
    <w:rsid w:val="004F005F"/>
    <w:rsid w:val="00511854"/>
    <w:rsid w:val="00537BB6"/>
    <w:rsid w:val="005837E6"/>
    <w:rsid w:val="005A1548"/>
    <w:rsid w:val="005C25AF"/>
    <w:rsid w:val="005C2828"/>
    <w:rsid w:val="005D74DE"/>
    <w:rsid w:val="00665334"/>
    <w:rsid w:val="006678C4"/>
    <w:rsid w:val="00674F84"/>
    <w:rsid w:val="0068447E"/>
    <w:rsid w:val="006B0EFE"/>
    <w:rsid w:val="006F2088"/>
    <w:rsid w:val="00727CF7"/>
    <w:rsid w:val="00740E6A"/>
    <w:rsid w:val="00744634"/>
    <w:rsid w:val="00746AF0"/>
    <w:rsid w:val="00756B14"/>
    <w:rsid w:val="00762320"/>
    <w:rsid w:val="00781D30"/>
    <w:rsid w:val="0079455D"/>
    <w:rsid w:val="007A2DE5"/>
    <w:rsid w:val="007B0EDC"/>
    <w:rsid w:val="007B54C7"/>
    <w:rsid w:val="007D735C"/>
    <w:rsid w:val="00801736"/>
    <w:rsid w:val="00837C95"/>
    <w:rsid w:val="00864831"/>
    <w:rsid w:val="00887447"/>
    <w:rsid w:val="00895388"/>
    <w:rsid w:val="008A05AD"/>
    <w:rsid w:val="008B0267"/>
    <w:rsid w:val="008C5617"/>
    <w:rsid w:val="00911ADE"/>
    <w:rsid w:val="00915B65"/>
    <w:rsid w:val="00944824"/>
    <w:rsid w:val="009572D1"/>
    <w:rsid w:val="009960EB"/>
    <w:rsid w:val="0099654A"/>
    <w:rsid w:val="009C5251"/>
    <w:rsid w:val="009D6E50"/>
    <w:rsid w:val="009D7475"/>
    <w:rsid w:val="009F2CD3"/>
    <w:rsid w:val="009F4E24"/>
    <w:rsid w:val="009F7D33"/>
    <w:rsid w:val="00A05AFE"/>
    <w:rsid w:val="00A36FC2"/>
    <w:rsid w:val="00A60B06"/>
    <w:rsid w:val="00A926BA"/>
    <w:rsid w:val="00AB3E03"/>
    <w:rsid w:val="00AB533F"/>
    <w:rsid w:val="00AB620D"/>
    <w:rsid w:val="00AC56E9"/>
    <w:rsid w:val="00AF0E29"/>
    <w:rsid w:val="00B5398A"/>
    <w:rsid w:val="00B67BCC"/>
    <w:rsid w:val="00BA7380"/>
    <w:rsid w:val="00BB5F74"/>
    <w:rsid w:val="00BC0420"/>
    <w:rsid w:val="00BD43FF"/>
    <w:rsid w:val="00BD4B59"/>
    <w:rsid w:val="00BD4DA2"/>
    <w:rsid w:val="00BF031B"/>
    <w:rsid w:val="00BF2008"/>
    <w:rsid w:val="00BF403C"/>
    <w:rsid w:val="00C109CA"/>
    <w:rsid w:val="00C134C6"/>
    <w:rsid w:val="00C157C3"/>
    <w:rsid w:val="00C44774"/>
    <w:rsid w:val="00C5739A"/>
    <w:rsid w:val="00C75126"/>
    <w:rsid w:val="00C76474"/>
    <w:rsid w:val="00CE5E67"/>
    <w:rsid w:val="00CE7B2D"/>
    <w:rsid w:val="00D04858"/>
    <w:rsid w:val="00D14EBC"/>
    <w:rsid w:val="00D2731F"/>
    <w:rsid w:val="00D44AEF"/>
    <w:rsid w:val="00D665B0"/>
    <w:rsid w:val="00D82914"/>
    <w:rsid w:val="00D85D72"/>
    <w:rsid w:val="00D87B36"/>
    <w:rsid w:val="00DB20B3"/>
    <w:rsid w:val="00DC6800"/>
    <w:rsid w:val="00E03B05"/>
    <w:rsid w:val="00E0420A"/>
    <w:rsid w:val="00E23755"/>
    <w:rsid w:val="00E25667"/>
    <w:rsid w:val="00E36FAE"/>
    <w:rsid w:val="00E40B6D"/>
    <w:rsid w:val="00E66530"/>
    <w:rsid w:val="00EE6DAA"/>
    <w:rsid w:val="00F63CBD"/>
    <w:rsid w:val="00F7269D"/>
    <w:rsid w:val="00F910F6"/>
    <w:rsid w:val="00F94F23"/>
    <w:rsid w:val="00FE0B51"/>
    <w:rsid w:val="00FE3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C8335"/>
  <w15:chartTrackingRefBased/>
  <w15:docId w15:val="{B5D05788-34EE-4C11-922E-A1034539E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A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19F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2566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726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042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20A"/>
  </w:style>
  <w:style w:type="paragraph" w:styleId="Footer">
    <w:name w:val="footer"/>
    <w:basedOn w:val="Normal"/>
    <w:link w:val="FooterChar"/>
    <w:uiPriority w:val="99"/>
    <w:unhideWhenUsed/>
    <w:rsid w:val="00E042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2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4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92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07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1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2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2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07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0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8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66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88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8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4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5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19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ninia_80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6</TotalTime>
  <Pages>3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INIA REZA</cp:lastModifiedBy>
  <cp:revision>37</cp:revision>
  <dcterms:created xsi:type="dcterms:W3CDTF">2019-05-15T10:01:00Z</dcterms:created>
  <dcterms:modified xsi:type="dcterms:W3CDTF">2023-05-31T00:13:00Z</dcterms:modified>
</cp:coreProperties>
</file>